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2408CFB" w14:textId="77777777" w:rsidR="00273D04" w:rsidRDefault="00273D04" w:rsidP="00273D04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416D49F5" w14:textId="77777777" w:rsidR="00273D04" w:rsidRDefault="00273D04" w:rsidP="00273D04">
      <w:pPr>
        <w:spacing w:line="276" w:lineRule="auto"/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03ADEB14" wp14:editId="4220157D">
            <wp:extent cx="1781175" cy="15906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159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BB0E81" w14:textId="77777777" w:rsidR="00273D04" w:rsidRDefault="00273D04" w:rsidP="00273D04">
      <w:pPr>
        <w:pStyle w:val="NoSpacing"/>
        <w:spacing w:line="276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JARAMOGI OGINGA ODINGA UNIVERSITY OF SCIENCE AND TECHNOLOGY </w:t>
      </w:r>
    </w:p>
    <w:p w14:paraId="5B281DD0" w14:textId="4CDBBE82" w:rsidR="00273D04" w:rsidRDefault="00273D04" w:rsidP="00273D04">
      <w:pPr>
        <w:pStyle w:val="NoSpacing"/>
        <w:spacing w:line="276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SCHOOL OF </w:t>
      </w:r>
      <w:r w:rsidR="00C708B7">
        <w:rPr>
          <w:rFonts w:ascii="Times New Roman" w:hAnsi="Times New Roman"/>
          <w:b/>
          <w:sz w:val="24"/>
          <w:szCs w:val="24"/>
        </w:rPr>
        <w:t xml:space="preserve">EDUCATION, </w:t>
      </w:r>
      <w:r>
        <w:rPr>
          <w:rFonts w:ascii="Times New Roman" w:hAnsi="Times New Roman"/>
          <w:b/>
          <w:sz w:val="24"/>
          <w:szCs w:val="24"/>
        </w:rPr>
        <w:t>HUMANITIES AND SOCIAL SCIENCE</w:t>
      </w:r>
    </w:p>
    <w:p w14:paraId="2528725F" w14:textId="17AEF190" w:rsidR="00C708B7" w:rsidRDefault="00C708B7" w:rsidP="00273D04">
      <w:pPr>
        <w:pStyle w:val="NoSpacing"/>
        <w:spacing w:line="276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EPARTMENT OF SOCIAL STUDIES</w:t>
      </w:r>
    </w:p>
    <w:p w14:paraId="2D0CA22F" w14:textId="77777777" w:rsidR="00273D04" w:rsidRDefault="00273D04" w:rsidP="00273D04">
      <w:pPr>
        <w:pStyle w:val="NoSpacing"/>
        <w:spacing w:line="276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UNIVERSITY EXAMINATION FOR THE DEGREE OF BACHELOR OF EDUCATION ARTS WITH IT </w:t>
      </w:r>
    </w:p>
    <w:p w14:paraId="58B6B4F2" w14:textId="1C749D47" w:rsidR="00273D04" w:rsidRDefault="00194D6B" w:rsidP="00273D04">
      <w:pPr>
        <w:pStyle w:val="NoSpacing"/>
        <w:spacing w:line="276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3RD</w:t>
      </w:r>
      <w:r w:rsidR="00273D04">
        <w:rPr>
          <w:rFonts w:ascii="Times New Roman" w:hAnsi="Times New Roman"/>
          <w:b/>
          <w:sz w:val="24"/>
          <w:szCs w:val="24"/>
        </w:rPr>
        <w:t xml:space="preserve"> YEAR 2</w:t>
      </w:r>
      <w:r w:rsidR="00273D04">
        <w:rPr>
          <w:rFonts w:ascii="Times New Roman" w:hAnsi="Times New Roman"/>
          <w:b/>
          <w:sz w:val="24"/>
          <w:szCs w:val="24"/>
          <w:vertAlign w:val="superscript"/>
        </w:rPr>
        <w:t>ND</w:t>
      </w:r>
      <w:r w:rsidR="001E2216">
        <w:rPr>
          <w:rFonts w:ascii="Times New Roman" w:hAnsi="Times New Roman"/>
          <w:b/>
          <w:sz w:val="24"/>
          <w:szCs w:val="24"/>
        </w:rPr>
        <w:t xml:space="preserve"> SEMESTER 20</w:t>
      </w:r>
      <w:r w:rsidR="004970BE">
        <w:rPr>
          <w:rFonts w:ascii="Times New Roman" w:hAnsi="Times New Roman"/>
          <w:b/>
          <w:sz w:val="24"/>
          <w:szCs w:val="24"/>
        </w:rPr>
        <w:t>21</w:t>
      </w:r>
      <w:r w:rsidR="00273D04">
        <w:rPr>
          <w:rFonts w:ascii="Times New Roman" w:hAnsi="Times New Roman"/>
          <w:b/>
          <w:sz w:val="24"/>
          <w:szCs w:val="24"/>
        </w:rPr>
        <w:t>/202</w:t>
      </w:r>
      <w:r w:rsidR="004970BE">
        <w:rPr>
          <w:rFonts w:ascii="Times New Roman" w:hAnsi="Times New Roman"/>
          <w:b/>
          <w:sz w:val="24"/>
          <w:szCs w:val="24"/>
        </w:rPr>
        <w:t>2</w:t>
      </w:r>
      <w:r w:rsidR="00273D04">
        <w:rPr>
          <w:rFonts w:ascii="Times New Roman" w:hAnsi="Times New Roman"/>
          <w:b/>
          <w:sz w:val="24"/>
          <w:szCs w:val="24"/>
        </w:rPr>
        <w:t xml:space="preserve"> ACADEMIC YEAR</w:t>
      </w:r>
    </w:p>
    <w:p w14:paraId="744899E1" w14:textId="54C8BD5C" w:rsidR="00273D04" w:rsidRDefault="001E2216" w:rsidP="00273D04">
      <w:pPr>
        <w:pStyle w:val="NoSpacing"/>
        <w:pBdr>
          <w:bottom w:val="single" w:sz="12" w:space="1" w:color="auto"/>
        </w:pBdr>
        <w:spacing w:line="276" w:lineRule="auto"/>
        <w:ind w:firstLine="72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MAIN CAMPUS</w:t>
      </w:r>
      <w:r w:rsidR="00273D04">
        <w:rPr>
          <w:rFonts w:ascii="Times New Roman" w:hAnsi="Times New Roman"/>
          <w:b/>
          <w:sz w:val="24"/>
          <w:szCs w:val="24"/>
        </w:rPr>
        <w:t>- FULL TIME</w:t>
      </w:r>
    </w:p>
    <w:p w14:paraId="20443125" w14:textId="7B4D503C" w:rsidR="00273D04" w:rsidRDefault="001E2216" w:rsidP="00273D04">
      <w:pPr>
        <w:spacing w:before="24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OURSE CODE: </w:t>
      </w:r>
      <w:r w:rsidR="004970BE">
        <w:rPr>
          <w:rFonts w:ascii="Times New Roman" w:hAnsi="Times New Roman" w:cs="Times New Roman"/>
          <w:b/>
          <w:sz w:val="24"/>
          <w:szCs w:val="24"/>
        </w:rPr>
        <w:t>ZHB 9</w:t>
      </w:r>
      <w:r w:rsidR="00194D6B">
        <w:rPr>
          <w:rFonts w:ascii="Times New Roman" w:hAnsi="Times New Roman" w:cs="Times New Roman"/>
          <w:b/>
          <w:sz w:val="24"/>
          <w:szCs w:val="24"/>
        </w:rPr>
        <w:t>3</w:t>
      </w:r>
      <w:r w:rsidR="004970BE">
        <w:rPr>
          <w:rFonts w:ascii="Times New Roman" w:hAnsi="Times New Roman" w:cs="Times New Roman"/>
          <w:b/>
          <w:sz w:val="24"/>
          <w:szCs w:val="24"/>
        </w:rPr>
        <w:t>06</w:t>
      </w:r>
      <w:r w:rsidR="00273D04" w:rsidRPr="002F0DCE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09DD6894" w14:textId="77777777" w:rsidR="00320A98" w:rsidRDefault="00273D04" w:rsidP="00273D04">
      <w:pPr>
        <w:spacing w:before="240"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OURSE TITLE: </w:t>
      </w:r>
      <w:r w:rsidR="004970BE">
        <w:rPr>
          <w:rFonts w:ascii="Times New Roman" w:hAnsi="Times New Roman" w:cs="Times New Roman"/>
          <w:b/>
          <w:sz w:val="24"/>
          <w:szCs w:val="24"/>
        </w:rPr>
        <w:t xml:space="preserve"> HISTORY </w:t>
      </w:r>
      <w:r w:rsidR="00C708B7">
        <w:rPr>
          <w:rFonts w:ascii="Times New Roman" w:hAnsi="Times New Roman" w:cs="Times New Roman"/>
          <w:b/>
          <w:sz w:val="24"/>
          <w:szCs w:val="24"/>
        </w:rPr>
        <w:t>OF POLITICAL</w:t>
      </w:r>
      <w:r w:rsidR="00194D6B">
        <w:rPr>
          <w:rFonts w:ascii="Times New Roman" w:hAnsi="Times New Roman" w:cs="Times New Roman"/>
          <w:b/>
          <w:sz w:val="24"/>
          <w:szCs w:val="24"/>
        </w:rPr>
        <w:t xml:space="preserve"> IDEAS</w:t>
      </w:r>
      <w:r w:rsidR="00320A98">
        <w:rPr>
          <w:rFonts w:ascii="Times New Roman" w:hAnsi="Times New Roman" w:cs="Times New Roman"/>
          <w:b/>
          <w:sz w:val="24"/>
          <w:szCs w:val="24"/>
        </w:rPr>
        <w:t xml:space="preserve">                        </w:t>
      </w:r>
    </w:p>
    <w:p w14:paraId="6F0BD51C" w14:textId="77777777" w:rsidR="00320A98" w:rsidRDefault="00273D04" w:rsidP="00273D04">
      <w:pPr>
        <w:spacing w:before="240"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XAM VENUE:  </w:t>
      </w:r>
      <w:r w:rsidR="00320A98">
        <w:rPr>
          <w:rFonts w:ascii="Times New Roman" w:hAnsi="Times New Roman" w:cs="Times New Roman"/>
          <w:b/>
          <w:sz w:val="24"/>
          <w:szCs w:val="24"/>
        </w:rPr>
        <w:t>LAB 15</w:t>
      </w:r>
    </w:p>
    <w:p w14:paraId="731E1B33" w14:textId="529FBAA9" w:rsidR="00273D04" w:rsidRDefault="00273D04" w:rsidP="00273D04">
      <w:pPr>
        <w:spacing w:before="240"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TREAM: </w:t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 w14:paraId="65066DA9" w14:textId="675C0576" w:rsidR="00273D04" w:rsidRDefault="00273D04" w:rsidP="00273D04">
      <w:pPr>
        <w:pStyle w:val="BodyText2"/>
        <w:spacing w:before="240" w:line="276" w:lineRule="auto"/>
        <w:rPr>
          <w:b/>
          <w:szCs w:val="24"/>
        </w:rPr>
      </w:pPr>
      <w:r>
        <w:rPr>
          <w:b/>
          <w:szCs w:val="24"/>
        </w:rPr>
        <w:t>DATE:</w:t>
      </w:r>
      <w:r w:rsidR="00320A98">
        <w:rPr>
          <w:b/>
          <w:szCs w:val="24"/>
        </w:rPr>
        <w:t xml:space="preserve"> 14/7/2022</w:t>
      </w:r>
      <w:r>
        <w:rPr>
          <w:b/>
          <w:szCs w:val="24"/>
        </w:rPr>
        <w:tab/>
      </w:r>
      <w:r>
        <w:rPr>
          <w:b/>
          <w:szCs w:val="24"/>
        </w:rPr>
        <w:tab/>
      </w:r>
      <w:r>
        <w:rPr>
          <w:b/>
          <w:szCs w:val="24"/>
        </w:rPr>
        <w:tab/>
      </w:r>
      <w:r>
        <w:rPr>
          <w:b/>
          <w:szCs w:val="24"/>
        </w:rPr>
        <w:tab/>
        <w:t xml:space="preserve">  EXAM SESSION: </w:t>
      </w:r>
      <w:r w:rsidR="00320A98">
        <w:rPr>
          <w:b/>
          <w:szCs w:val="24"/>
        </w:rPr>
        <w:t>9.00 – 11.00AM</w:t>
      </w:r>
    </w:p>
    <w:p w14:paraId="42A9C93B" w14:textId="51AD8BEA" w:rsidR="00273D04" w:rsidRDefault="00273D04" w:rsidP="00273D04">
      <w:pPr>
        <w:pStyle w:val="BodyText2"/>
        <w:pBdr>
          <w:bottom w:val="single" w:sz="12" w:space="1" w:color="auto"/>
        </w:pBdr>
        <w:spacing w:before="240" w:line="276" w:lineRule="auto"/>
        <w:rPr>
          <w:b/>
          <w:szCs w:val="24"/>
        </w:rPr>
      </w:pPr>
      <w:r>
        <w:rPr>
          <w:b/>
          <w:szCs w:val="24"/>
        </w:rPr>
        <w:t xml:space="preserve">TIME: </w:t>
      </w:r>
      <w:r w:rsidR="00320A98">
        <w:rPr>
          <w:b/>
          <w:szCs w:val="24"/>
        </w:rPr>
        <w:t>2</w:t>
      </w:r>
      <w:r>
        <w:rPr>
          <w:b/>
          <w:szCs w:val="24"/>
        </w:rPr>
        <w:t xml:space="preserve">   HOURS </w:t>
      </w:r>
    </w:p>
    <w:p w14:paraId="0699B84D" w14:textId="77777777" w:rsidR="00273D04" w:rsidRDefault="00273D04" w:rsidP="00273D04">
      <w:pPr>
        <w:spacing w:line="276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240099C" w14:textId="77777777" w:rsidR="00273D04" w:rsidRDefault="00273D04" w:rsidP="00273D04">
      <w:pPr>
        <w:spacing w:line="276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Instructions:</w:t>
      </w:r>
    </w:p>
    <w:p w14:paraId="7DBD82E1" w14:textId="77777777" w:rsidR="00273D04" w:rsidRDefault="00273D04" w:rsidP="00273D04">
      <w:pPr>
        <w:pStyle w:val="ListParagraph"/>
        <w:numPr>
          <w:ilvl w:val="0"/>
          <w:numId w:val="15"/>
        </w:numPr>
        <w:spacing w:after="200" w:line="276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nswer  Question ONE (COMPULSORY) and ANY other 2 questions</w:t>
      </w:r>
    </w:p>
    <w:p w14:paraId="6A52F071" w14:textId="77777777" w:rsidR="00273D04" w:rsidRDefault="00273D04" w:rsidP="00273D04">
      <w:pPr>
        <w:pStyle w:val="ListParagraph"/>
        <w:numPr>
          <w:ilvl w:val="0"/>
          <w:numId w:val="15"/>
        </w:numPr>
        <w:spacing w:after="200" w:line="276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andidates are advised not to write on the question paper.</w:t>
      </w:r>
    </w:p>
    <w:p w14:paraId="0ADEFEE3" w14:textId="77777777" w:rsidR="00273D04" w:rsidRDefault="00273D04" w:rsidP="00273D04">
      <w:pPr>
        <w:pStyle w:val="ListParagraph"/>
        <w:numPr>
          <w:ilvl w:val="0"/>
          <w:numId w:val="15"/>
        </w:numPr>
        <w:spacing w:after="200" w:line="276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andidates must hand in their answer booklets to the invigilator while in the examination room.</w:t>
      </w:r>
    </w:p>
    <w:p w14:paraId="27E50A28" w14:textId="77777777" w:rsidR="00273D04" w:rsidRDefault="00273D04" w:rsidP="00273D04">
      <w:pPr>
        <w:pStyle w:val="ListParagraph"/>
        <w:spacing w:after="200" w:line="276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18C36325" w14:textId="77777777" w:rsidR="00DD19DC" w:rsidRDefault="00DD19DC" w:rsidP="00DD19DC">
      <w:pPr>
        <w:rPr>
          <w:rFonts w:ascii="Times New Roman" w:hAnsi="Times New Roman" w:cs="Times New Roman"/>
          <w:sz w:val="24"/>
          <w:szCs w:val="24"/>
        </w:rPr>
      </w:pPr>
    </w:p>
    <w:p w14:paraId="1ABF4847" w14:textId="77777777" w:rsidR="00273D04" w:rsidRDefault="00273D04" w:rsidP="00DD19DC">
      <w:pPr>
        <w:rPr>
          <w:rFonts w:ascii="Times New Roman" w:hAnsi="Times New Roman" w:cs="Times New Roman"/>
          <w:sz w:val="24"/>
          <w:szCs w:val="24"/>
        </w:rPr>
      </w:pPr>
    </w:p>
    <w:p w14:paraId="37448A5C" w14:textId="77777777" w:rsidR="00273D04" w:rsidRDefault="00273D04" w:rsidP="00DD19DC">
      <w:pPr>
        <w:rPr>
          <w:rFonts w:ascii="Times New Roman" w:hAnsi="Times New Roman" w:cs="Times New Roman"/>
          <w:sz w:val="24"/>
          <w:szCs w:val="24"/>
        </w:rPr>
      </w:pPr>
    </w:p>
    <w:p w14:paraId="5B7CB899" w14:textId="77777777" w:rsidR="00273D04" w:rsidRDefault="00273D04" w:rsidP="00DD19DC">
      <w:pPr>
        <w:rPr>
          <w:rFonts w:ascii="Times New Roman" w:hAnsi="Times New Roman" w:cs="Times New Roman"/>
          <w:sz w:val="24"/>
          <w:szCs w:val="24"/>
        </w:rPr>
      </w:pPr>
    </w:p>
    <w:p w14:paraId="5AC2A2DE" w14:textId="77777777" w:rsidR="00273D04" w:rsidRDefault="00273D04" w:rsidP="00DD19DC">
      <w:pPr>
        <w:rPr>
          <w:rFonts w:ascii="Times New Roman" w:hAnsi="Times New Roman" w:cs="Times New Roman"/>
          <w:sz w:val="24"/>
          <w:szCs w:val="24"/>
        </w:rPr>
      </w:pPr>
    </w:p>
    <w:p w14:paraId="77EEFDF4" w14:textId="77777777" w:rsidR="00273D04" w:rsidRDefault="00273D04" w:rsidP="00DD19DC">
      <w:pPr>
        <w:rPr>
          <w:rFonts w:ascii="Times New Roman" w:hAnsi="Times New Roman" w:cs="Times New Roman"/>
          <w:sz w:val="24"/>
          <w:szCs w:val="24"/>
        </w:rPr>
      </w:pPr>
    </w:p>
    <w:p w14:paraId="26917BA5" w14:textId="77777777" w:rsidR="00273D04" w:rsidRDefault="00273D04" w:rsidP="00DD19DC">
      <w:pPr>
        <w:rPr>
          <w:rFonts w:ascii="Times New Roman" w:hAnsi="Times New Roman" w:cs="Times New Roman"/>
          <w:sz w:val="24"/>
          <w:szCs w:val="24"/>
        </w:rPr>
      </w:pPr>
    </w:p>
    <w:p w14:paraId="3641221D" w14:textId="762BC82B" w:rsidR="00273D04" w:rsidRDefault="00273D04" w:rsidP="00DD19DC">
      <w:pPr>
        <w:rPr>
          <w:rFonts w:ascii="Times New Roman" w:hAnsi="Times New Roman" w:cs="Times New Roman"/>
          <w:sz w:val="24"/>
          <w:szCs w:val="24"/>
        </w:rPr>
      </w:pPr>
    </w:p>
    <w:p w14:paraId="08AB0659" w14:textId="77777777" w:rsidR="00194D6B" w:rsidRPr="00C14452" w:rsidRDefault="00194D6B" w:rsidP="00DD19DC">
      <w:pPr>
        <w:rPr>
          <w:rFonts w:ascii="Times New Roman" w:hAnsi="Times New Roman" w:cs="Times New Roman"/>
          <w:sz w:val="24"/>
          <w:szCs w:val="24"/>
        </w:rPr>
      </w:pPr>
    </w:p>
    <w:p w14:paraId="7BC67CB6" w14:textId="77777777" w:rsidR="00DD19DC" w:rsidRDefault="00DD19DC" w:rsidP="00DD19DC">
      <w:pPr>
        <w:rPr>
          <w:rFonts w:ascii="Times New Roman" w:hAnsi="Times New Roman" w:cs="Times New Roman"/>
          <w:sz w:val="24"/>
          <w:szCs w:val="24"/>
        </w:rPr>
      </w:pPr>
    </w:p>
    <w:p w14:paraId="08AB4B94" w14:textId="77777777" w:rsidR="001E2216" w:rsidRPr="00C14452" w:rsidRDefault="001E2216" w:rsidP="00DD19DC">
      <w:pPr>
        <w:rPr>
          <w:rFonts w:ascii="Times New Roman" w:hAnsi="Times New Roman" w:cs="Times New Roman"/>
          <w:sz w:val="24"/>
          <w:szCs w:val="24"/>
        </w:rPr>
      </w:pPr>
    </w:p>
    <w:p w14:paraId="2E7F312D" w14:textId="6DE3ED17" w:rsidR="001E2216" w:rsidRPr="001E2216" w:rsidRDefault="006C65CD" w:rsidP="001E221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a) </w:t>
      </w:r>
      <w:r w:rsidR="00194D6B">
        <w:rPr>
          <w:rFonts w:ascii="Times New Roman" w:hAnsi="Times New Roman" w:cs="Times New Roman"/>
          <w:sz w:val="24"/>
          <w:szCs w:val="24"/>
        </w:rPr>
        <w:t xml:space="preserve"> Compare and contrast Plato and Aristotle’s political thoughts</w:t>
      </w:r>
      <w:r w:rsidR="001E2216">
        <w:rPr>
          <w:rFonts w:ascii="Times New Roman" w:hAnsi="Times New Roman" w:cs="Times New Roman"/>
          <w:sz w:val="24"/>
          <w:szCs w:val="24"/>
        </w:rPr>
        <w:t xml:space="preserve"> (</w:t>
      </w:r>
      <w:r w:rsidR="00F5073D">
        <w:rPr>
          <w:rFonts w:ascii="Times New Roman" w:hAnsi="Times New Roman" w:cs="Times New Roman"/>
          <w:sz w:val="24"/>
          <w:szCs w:val="24"/>
        </w:rPr>
        <w:t>1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E2216">
        <w:rPr>
          <w:rFonts w:ascii="Times New Roman" w:hAnsi="Times New Roman" w:cs="Times New Roman"/>
          <w:sz w:val="24"/>
          <w:szCs w:val="24"/>
        </w:rPr>
        <w:t>marks)</w:t>
      </w:r>
    </w:p>
    <w:p w14:paraId="74521AA2" w14:textId="47BF0F1F" w:rsidR="001E2216" w:rsidRPr="001E2216" w:rsidRDefault="001E2216" w:rsidP="00DF25FB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b)</w:t>
      </w:r>
      <w:r w:rsidR="00194D6B">
        <w:rPr>
          <w:rFonts w:ascii="Times New Roman" w:hAnsi="Times New Roman" w:cs="Times New Roman"/>
          <w:sz w:val="24"/>
          <w:szCs w:val="24"/>
        </w:rPr>
        <w:t xml:space="preserve"> Using the developments in ancient Greece, discuss the character of </w:t>
      </w:r>
      <w:r w:rsidR="00DF25FB">
        <w:rPr>
          <w:rFonts w:ascii="Times New Roman" w:hAnsi="Times New Roman" w:cs="Times New Roman"/>
          <w:sz w:val="24"/>
          <w:szCs w:val="24"/>
        </w:rPr>
        <w:t xml:space="preserve">ideal functions of states and governments in Africa (15 </w:t>
      </w:r>
      <w:r>
        <w:rPr>
          <w:rFonts w:ascii="Times New Roman" w:hAnsi="Times New Roman" w:cs="Times New Roman"/>
          <w:sz w:val="24"/>
          <w:szCs w:val="24"/>
        </w:rPr>
        <w:t>marks)</w:t>
      </w:r>
    </w:p>
    <w:p w14:paraId="57256755" w14:textId="4BC192A0" w:rsidR="001E2216" w:rsidRPr="00DF25FB" w:rsidRDefault="00DF25FB" w:rsidP="001E221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25FB">
        <w:rPr>
          <w:rFonts w:ascii="Times New Roman" w:hAnsi="Times New Roman" w:cs="Times New Roman"/>
          <w:sz w:val="24"/>
          <w:szCs w:val="24"/>
        </w:rPr>
        <w:t>Using the philosophies of St Augustine of Hippo and Thomas Aquinas explain how the church influenced the nature of politics in the medieval perio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E2216" w:rsidRPr="00DF25FB">
        <w:rPr>
          <w:rFonts w:ascii="Times New Roman" w:hAnsi="Times New Roman" w:cs="Times New Roman"/>
          <w:sz w:val="24"/>
          <w:szCs w:val="24"/>
        </w:rPr>
        <w:t>(20marks)</w:t>
      </w:r>
    </w:p>
    <w:p w14:paraId="50FA1114" w14:textId="4832A956" w:rsidR="001E2216" w:rsidRDefault="00FB6374" w:rsidP="001E221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did Jean Jacques Rousseau influence the nature of politics in the enlightenment period</w:t>
      </w:r>
      <w:r w:rsidR="001E2216">
        <w:rPr>
          <w:rFonts w:ascii="Times New Roman" w:hAnsi="Times New Roman" w:cs="Times New Roman"/>
          <w:sz w:val="24"/>
          <w:szCs w:val="24"/>
        </w:rPr>
        <w:t xml:space="preserve"> (20marks)</w:t>
      </w:r>
      <w:r w:rsidR="001E2216" w:rsidRPr="001E221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35EDD51" w14:textId="0C9A9DD5" w:rsidR="00FB6374" w:rsidRDefault="00FB6374" w:rsidP="001E221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cuss the main </w:t>
      </w:r>
      <w:r w:rsidR="00F16AFE">
        <w:rPr>
          <w:rFonts w:ascii="Times New Roman" w:hAnsi="Times New Roman" w:cs="Times New Roman"/>
          <w:sz w:val="24"/>
          <w:szCs w:val="24"/>
        </w:rPr>
        <w:t xml:space="preserve">ideas of Kwame Nkrumah in work </w:t>
      </w:r>
      <w:proofErr w:type="spellStart"/>
      <w:r w:rsidR="00F16AFE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onsc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iencism</w:t>
      </w:r>
      <w:proofErr w:type="spellEnd"/>
      <w:r w:rsidR="00DB1762">
        <w:rPr>
          <w:rFonts w:ascii="Times New Roman" w:hAnsi="Times New Roman" w:cs="Times New Roman"/>
          <w:sz w:val="24"/>
          <w:szCs w:val="24"/>
        </w:rPr>
        <w:t xml:space="preserve"> (20marks)</w:t>
      </w:r>
    </w:p>
    <w:p w14:paraId="1ECEEEDA" w14:textId="43E1E38A" w:rsidR="0078562E" w:rsidRDefault="00603D05" w:rsidP="00DB1762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did Nyerere’s philosophy </w:t>
      </w:r>
      <w:r w:rsidR="00DB1762">
        <w:rPr>
          <w:rFonts w:ascii="Times New Roman" w:hAnsi="Times New Roman" w:cs="Times New Roman"/>
          <w:sz w:val="24"/>
          <w:szCs w:val="24"/>
        </w:rPr>
        <w:t>change the colonial political perspective in Africa (20marks)</w:t>
      </w:r>
    </w:p>
    <w:p w14:paraId="3B749AA0" w14:textId="77777777" w:rsidR="00D166F9" w:rsidRDefault="00D166F9" w:rsidP="00D166F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4D4158C" w14:textId="52B3167D" w:rsidR="00D166F9" w:rsidRPr="00D166F9" w:rsidRDefault="00D166F9" w:rsidP="00D166F9">
      <w:pPr>
        <w:spacing w:line="36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sectPr w:rsidR="00D166F9" w:rsidRPr="00D166F9" w:rsidSect="00EF35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75A8F"/>
    <w:multiLevelType w:val="hybridMultilevel"/>
    <w:tmpl w:val="E056FC6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CAC5B15"/>
    <w:multiLevelType w:val="hybridMultilevel"/>
    <w:tmpl w:val="FDC0496A"/>
    <w:lvl w:ilvl="0" w:tplc="0409001B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104C56CD"/>
    <w:multiLevelType w:val="hybridMultilevel"/>
    <w:tmpl w:val="8E54AD6E"/>
    <w:lvl w:ilvl="0" w:tplc="A998CB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BEB42D8"/>
    <w:multiLevelType w:val="hybridMultilevel"/>
    <w:tmpl w:val="4AAE4880"/>
    <w:lvl w:ilvl="0" w:tplc="A998CB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E113AE8"/>
    <w:multiLevelType w:val="hybridMultilevel"/>
    <w:tmpl w:val="4D5632DE"/>
    <w:lvl w:ilvl="0" w:tplc="A998CB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1A26A0F"/>
    <w:multiLevelType w:val="hybridMultilevel"/>
    <w:tmpl w:val="21949600"/>
    <w:lvl w:ilvl="0" w:tplc="A998CB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2E900FB6"/>
    <w:multiLevelType w:val="hybridMultilevel"/>
    <w:tmpl w:val="C9CC0E06"/>
    <w:lvl w:ilvl="0" w:tplc="A998CB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35925DC7"/>
    <w:multiLevelType w:val="hybridMultilevel"/>
    <w:tmpl w:val="EF4E4332"/>
    <w:lvl w:ilvl="0" w:tplc="A998CB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FBC50E3"/>
    <w:multiLevelType w:val="hybridMultilevel"/>
    <w:tmpl w:val="684CCC96"/>
    <w:lvl w:ilvl="0" w:tplc="0409001B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55696C3E"/>
    <w:multiLevelType w:val="hybridMultilevel"/>
    <w:tmpl w:val="9176ED38"/>
    <w:lvl w:ilvl="0" w:tplc="A998CB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5A5B304C"/>
    <w:multiLevelType w:val="hybridMultilevel"/>
    <w:tmpl w:val="39B2E2E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1">
    <w:nsid w:val="64584D2E"/>
    <w:multiLevelType w:val="hybridMultilevel"/>
    <w:tmpl w:val="37EE0716"/>
    <w:lvl w:ilvl="0" w:tplc="A998CB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69E533E5"/>
    <w:multiLevelType w:val="hybridMultilevel"/>
    <w:tmpl w:val="270A3598"/>
    <w:lvl w:ilvl="0" w:tplc="A998CB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B3C215E"/>
    <w:multiLevelType w:val="hybridMultilevel"/>
    <w:tmpl w:val="79D2011E"/>
    <w:lvl w:ilvl="0" w:tplc="A998CB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73380D36"/>
    <w:multiLevelType w:val="hybridMultilevel"/>
    <w:tmpl w:val="1FE4C386"/>
    <w:lvl w:ilvl="0" w:tplc="A998CB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4"/>
  </w:num>
  <w:num w:numId="3">
    <w:abstractNumId w:val="2"/>
  </w:num>
  <w:num w:numId="4">
    <w:abstractNumId w:val="9"/>
  </w:num>
  <w:num w:numId="5">
    <w:abstractNumId w:val="14"/>
  </w:num>
  <w:num w:numId="6">
    <w:abstractNumId w:val="5"/>
  </w:num>
  <w:num w:numId="7">
    <w:abstractNumId w:val="11"/>
  </w:num>
  <w:num w:numId="8">
    <w:abstractNumId w:val="3"/>
  </w:num>
  <w:num w:numId="9">
    <w:abstractNumId w:val="12"/>
  </w:num>
  <w:num w:numId="10">
    <w:abstractNumId w:val="13"/>
  </w:num>
  <w:num w:numId="11">
    <w:abstractNumId w:val="7"/>
  </w:num>
  <w:num w:numId="12">
    <w:abstractNumId w:val="0"/>
  </w:num>
  <w:num w:numId="13">
    <w:abstractNumId w:val="8"/>
  </w:num>
  <w:num w:numId="14">
    <w:abstractNumId w:val="1"/>
  </w:num>
  <w:num w:numId="1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yszCxBFIWBgYGpko6SsGpxcWZ+XkgBUa1ABcaawgsAAAA"/>
  </w:docVars>
  <w:rsids>
    <w:rsidRoot w:val="00DD19DC"/>
    <w:rsid w:val="00053681"/>
    <w:rsid w:val="000B5355"/>
    <w:rsid w:val="000F2CC9"/>
    <w:rsid w:val="00163EF7"/>
    <w:rsid w:val="00194D6B"/>
    <w:rsid w:val="001C42F1"/>
    <w:rsid w:val="001E2216"/>
    <w:rsid w:val="00200A01"/>
    <w:rsid w:val="00273D04"/>
    <w:rsid w:val="00286368"/>
    <w:rsid w:val="002C3EBA"/>
    <w:rsid w:val="002C56BA"/>
    <w:rsid w:val="002E5ADC"/>
    <w:rsid w:val="003103A1"/>
    <w:rsid w:val="00320A98"/>
    <w:rsid w:val="004206EE"/>
    <w:rsid w:val="00476992"/>
    <w:rsid w:val="00493D50"/>
    <w:rsid w:val="004970BE"/>
    <w:rsid w:val="004B27CB"/>
    <w:rsid w:val="004C10AC"/>
    <w:rsid w:val="004E6080"/>
    <w:rsid w:val="00532073"/>
    <w:rsid w:val="00603D05"/>
    <w:rsid w:val="006A4827"/>
    <w:rsid w:val="006C65CD"/>
    <w:rsid w:val="00741FB8"/>
    <w:rsid w:val="00750949"/>
    <w:rsid w:val="00762369"/>
    <w:rsid w:val="00771B1F"/>
    <w:rsid w:val="0078562E"/>
    <w:rsid w:val="007F7BEC"/>
    <w:rsid w:val="00811C84"/>
    <w:rsid w:val="00845A03"/>
    <w:rsid w:val="009600CA"/>
    <w:rsid w:val="009A6583"/>
    <w:rsid w:val="00A13B1C"/>
    <w:rsid w:val="00AD0572"/>
    <w:rsid w:val="00AD189C"/>
    <w:rsid w:val="00AF387D"/>
    <w:rsid w:val="00B22AB2"/>
    <w:rsid w:val="00B320C2"/>
    <w:rsid w:val="00B8577C"/>
    <w:rsid w:val="00BE6AB6"/>
    <w:rsid w:val="00C14452"/>
    <w:rsid w:val="00C23BE5"/>
    <w:rsid w:val="00C406F0"/>
    <w:rsid w:val="00C4113D"/>
    <w:rsid w:val="00C708B7"/>
    <w:rsid w:val="00C92162"/>
    <w:rsid w:val="00D166F9"/>
    <w:rsid w:val="00D63F11"/>
    <w:rsid w:val="00D82582"/>
    <w:rsid w:val="00DB1762"/>
    <w:rsid w:val="00DD19DC"/>
    <w:rsid w:val="00DF25FB"/>
    <w:rsid w:val="00EA03E4"/>
    <w:rsid w:val="00EF0160"/>
    <w:rsid w:val="00EF3506"/>
    <w:rsid w:val="00F16AFE"/>
    <w:rsid w:val="00F5073D"/>
    <w:rsid w:val="00FB6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D04D4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35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19DC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73D04"/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73D04"/>
    <w:rPr>
      <w:rFonts w:ascii="Times New Roman" w:eastAsia="Times New Roman" w:hAnsi="Times New Roman" w:cs="Times New Roman"/>
      <w:sz w:val="24"/>
      <w:szCs w:val="20"/>
    </w:rPr>
  </w:style>
  <w:style w:type="paragraph" w:styleId="NoSpacing">
    <w:name w:val="No Spacing"/>
    <w:uiPriority w:val="1"/>
    <w:qFormat/>
    <w:rsid w:val="00273D04"/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368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368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35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19DC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73D04"/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73D04"/>
    <w:rPr>
      <w:rFonts w:ascii="Times New Roman" w:eastAsia="Times New Roman" w:hAnsi="Times New Roman" w:cs="Times New Roman"/>
      <w:sz w:val="24"/>
      <w:szCs w:val="20"/>
    </w:rPr>
  </w:style>
  <w:style w:type="paragraph" w:styleId="NoSpacing">
    <w:name w:val="No Spacing"/>
    <w:uiPriority w:val="1"/>
    <w:qFormat/>
    <w:rsid w:val="00273D04"/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368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368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w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2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INDA</Company>
  <LinksUpToDate>false</LinksUpToDate>
  <CharactersWithSpaces>13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O</cp:lastModifiedBy>
  <cp:revision>4</cp:revision>
  <cp:lastPrinted>2022-07-01T09:01:00Z</cp:lastPrinted>
  <dcterms:created xsi:type="dcterms:W3CDTF">2022-06-29T14:46:00Z</dcterms:created>
  <dcterms:modified xsi:type="dcterms:W3CDTF">2022-07-01T09:01:00Z</dcterms:modified>
</cp:coreProperties>
</file>